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4AC0" w14:textId="77777777" w:rsidR="00CC36B0" w:rsidRPr="00CC36B0" w:rsidRDefault="00CC36B0" w:rsidP="00CC36B0">
      <w:pPr>
        <w:shd w:val="clear" w:color="auto" w:fill="FFFFFF"/>
        <w:spacing w:line="240" w:lineRule="auto"/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Topic of the project:</w:t>
      </w:r>
    </w:p>
    <w:p w14:paraId="432587BC" w14:textId="77777777" w:rsidR="00CC36B0" w:rsidRPr="00CC36B0" w:rsidRDefault="00CC36B0" w:rsidP="00CC36B0">
      <w:pPr>
        <w:shd w:val="clear" w:color="auto" w:fill="FFFFFF"/>
        <w:spacing w:line="240" w:lineRule="auto"/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 xml:space="preserve">Suggestion for the project name (Can you change): "ASIC design with open source </w:t>
      </w:r>
      <w:proofErr w:type="gram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tools</w:t>
      </w:r>
      <w:proofErr w:type="gram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"</w:t>
      </w:r>
    </w:p>
    <w:p w14:paraId="11D504ED" w14:textId="77777777" w:rsidR="00CC36B0" w:rsidRPr="00CC36B0" w:rsidRDefault="00CC36B0" w:rsidP="00CC36B0">
      <w:pPr>
        <w:shd w:val="clear" w:color="auto" w:fill="FFFFFF"/>
        <w:spacing w:line="240" w:lineRule="auto"/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 xml:space="preserve">Developing of </w:t>
      </w:r>
      <w:proofErr w:type="gram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an</w:t>
      </w:r>
      <w:proofErr w:type="gram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 xml:space="preserve"> low resolution ADC. As example </w:t>
      </w:r>
      <w:proofErr w:type="gram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an</w:t>
      </w:r>
      <w:proofErr w:type="gram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 xml:space="preserve"> 4-Bit ADC with conversion of the thermometer code into binary code.</w:t>
      </w:r>
    </w:p>
    <w:p w14:paraId="78B4621B" w14:textId="77777777" w:rsidR="00D44678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teps:</w:t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br/>
      </w:r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 make you familiar with </w:t>
      </w:r>
      <w:proofErr w:type="spellStart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xschem</w:t>
      </w:r>
      <w:proofErr w:type="spellEnd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&amp; </w:t>
      </w:r>
      <w:proofErr w:type="spellStart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ngspice</w:t>
      </w:r>
      <w:proofErr w:type="spellEnd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(</w:t>
      </w:r>
      <w:proofErr w:type="gramStart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e.g.</w:t>
      </w:r>
      <w:proofErr w:type="gramEnd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tutorial on </w:t>
      </w:r>
      <w:proofErr w:type="spellStart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youtub</w:t>
      </w:r>
      <w:r w:rsidR="0083304D"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e</w:t>
      </w:r>
      <w:proofErr w:type="spellEnd"/>
      <w:r w:rsidR="0083304D"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)</w:t>
      </w:r>
    </w:p>
    <w:p w14:paraId="22AED5BB" w14:textId="3B24ADA7" w:rsidR="0083304D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5" w:history="1">
        <w:r w:rsidR="0083304D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youtube.com/watch?v=bm3l21ExLOY&amp;list=PLgsDG5BJZpBTEUaxjfvYUiMPpUPU_vQpr</w:t>
        </w:r>
      </w:hyperlink>
    </w:p>
    <w:p w14:paraId="7CE5A504" w14:textId="77777777" w:rsidR="00C8113C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 create </w:t>
      </w:r>
      <w:r w:rsidR="00BF193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a</w:t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small CMOS inverter with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xschem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nd the sky130a technology (PDK) and simulate the circuit with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ngspice</w:t>
      </w:r>
      <w:proofErr w:type="spellEnd"/>
    </w:p>
    <w:p w14:paraId="3E38B0D0" w14:textId="180819C0" w:rsidR="00956AF0" w:rsidRPr="00956AF0" w:rsidRDefault="00956AF0" w:rsidP="00A247DF">
      <w:pPr>
        <w:rPr>
          <w:rFonts w:ascii="Segoe UI" w:eastAsia="Times New Roman" w:hAnsi="Segoe UI" w:cs="Segoe UI"/>
          <w:b/>
          <w:bCs/>
          <w:color w:val="7030A0"/>
          <w:kern w:val="0"/>
          <w:sz w:val="23"/>
          <w:szCs w:val="23"/>
          <w:shd w:val="clear" w:color="auto" w:fill="FFFFFF"/>
          <w14:ligatures w14:val="none"/>
        </w:rPr>
      </w:pPr>
      <w:r w:rsidRPr="00956AF0">
        <w:rPr>
          <w:rFonts w:ascii="Segoe UI" w:eastAsia="Times New Roman" w:hAnsi="Segoe UI" w:cs="Segoe UI"/>
          <w:b/>
          <w:bCs/>
          <w:color w:val="7030A0"/>
          <w:kern w:val="0"/>
          <w:sz w:val="23"/>
          <w:szCs w:val="23"/>
          <w:shd w:val="clear" w:color="auto" w:fill="FFFFFF"/>
          <w14:ligatures w14:val="none"/>
        </w:rPr>
        <w:t>Binary Logic level assumption</w:t>
      </w:r>
    </w:p>
    <w:p w14:paraId="22C48389" w14:textId="4C0433D3" w:rsidR="00956AF0" w:rsidRDefault="00956AF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6" w:history="1">
        <w:r w:rsidRPr="00487653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en.wikipedia.org/wiki/Logic_level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2409"/>
        <w:gridCol w:w="2551"/>
      </w:tblGrid>
      <w:tr w:rsidR="00956AF0" w14:paraId="4FAADD80" w14:textId="77777777" w:rsidTr="00956AF0">
        <w:tc>
          <w:tcPr>
            <w:tcW w:w="1980" w:type="dxa"/>
          </w:tcPr>
          <w:p w14:paraId="5E03020F" w14:textId="2EF28CA1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Technology</w:t>
            </w:r>
          </w:p>
        </w:tc>
        <w:tc>
          <w:tcPr>
            <w:tcW w:w="2410" w:type="dxa"/>
          </w:tcPr>
          <w:p w14:paraId="3472DFA7" w14:textId="17A24809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L Voltage</w:t>
            </w:r>
          </w:p>
        </w:tc>
        <w:tc>
          <w:tcPr>
            <w:tcW w:w="2409" w:type="dxa"/>
          </w:tcPr>
          <w:p w14:paraId="35FADA38" w14:textId="04E78138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H Voltage</w:t>
            </w:r>
          </w:p>
        </w:tc>
        <w:tc>
          <w:tcPr>
            <w:tcW w:w="2551" w:type="dxa"/>
          </w:tcPr>
          <w:p w14:paraId="739253EF" w14:textId="7DA2596A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note</w:t>
            </w:r>
          </w:p>
        </w:tc>
      </w:tr>
      <w:tr w:rsidR="00956AF0" w14:paraId="71C309F9" w14:textId="77777777" w:rsidTr="00956AF0">
        <w:tc>
          <w:tcPr>
            <w:tcW w:w="1980" w:type="dxa"/>
          </w:tcPr>
          <w:p w14:paraId="69006412" w14:textId="61B7BEA0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CMOS</w:t>
            </w:r>
          </w:p>
        </w:tc>
        <w:tc>
          <w:tcPr>
            <w:tcW w:w="2410" w:type="dxa"/>
          </w:tcPr>
          <w:p w14:paraId="4F0BE7F2" w14:textId="57869C97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 xml:space="preserve">0 to 30% of </w:t>
            </w:r>
            <w:proofErr w:type="spellStart"/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Vdd</w:t>
            </w:r>
            <w:proofErr w:type="spellEnd"/>
          </w:p>
        </w:tc>
        <w:tc>
          <w:tcPr>
            <w:tcW w:w="2409" w:type="dxa"/>
          </w:tcPr>
          <w:p w14:paraId="16CE0DDA" w14:textId="146B3E54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 xml:space="preserve">70% of </w:t>
            </w:r>
            <w:proofErr w:type="spellStart"/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Vdd</w:t>
            </w:r>
            <w:proofErr w:type="spellEnd"/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 xml:space="preserve"> to </w:t>
            </w:r>
            <w:proofErr w:type="spellStart"/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Vdd</w:t>
            </w:r>
            <w:proofErr w:type="spellEnd"/>
          </w:p>
        </w:tc>
        <w:tc>
          <w:tcPr>
            <w:tcW w:w="2551" w:type="dxa"/>
          </w:tcPr>
          <w:p w14:paraId="79F61CFD" w14:textId="62A1EAC3" w:rsidR="00956AF0" w:rsidRDefault="00956AF0" w:rsidP="00A247DF">
            <w:pP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</w:pPr>
            <w:proofErr w:type="spellStart"/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>Vdd</w:t>
            </w:r>
            <w:proofErr w:type="spellEnd"/>
            <w:r>
              <w:rPr>
                <w:rFonts w:ascii="Segoe UI" w:eastAsia="Times New Roman" w:hAnsi="Segoe UI" w:cs="Segoe UI"/>
                <w:color w:val="212121"/>
                <w:kern w:val="0"/>
                <w:sz w:val="23"/>
                <w:szCs w:val="23"/>
                <w:shd w:val="clear" w:color="auto" w:fill="FFFFFF"/>
                <w14:ligatures w14:val="none"/>
              </w:rPr>
              <w:t xml:space="preserve"> = Supply voltage</w:t>
            </w:r>
          </w:p>
        </w:tc>
      </w:tr>
    </w:tbl>
    <w:p w14:paraId="08AF25C5" w14:textId="77777777" w:rsidR="00956AF0" w:rsidRDefault="00956AF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29697E91" w14:textId="68E2C0B3" w:rsidR="00775A8F" w:rsidRDefault="00775A8F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Magic=&gt;before importing netlist to </w:t>
      </w:r>
      <w:proofErr w:type="spell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ngspice</w:t>
      </w:r>
      <w:proofErr w:type="spellEnd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check LVS net</w:t>
      </w:r>
    </w:p>
    <w:p w14:paraId="580529D9" w14:textId="605145A1" w:rsidR="00775A8F" w:rsidRDefault="00775A8F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75A8F">
        <w:rPr>
          <w:rFonts w:ascii="Segoe UI" w:eastAsia="Times New Roman" w:hAnsi="Segoe UI" w:cs="Segoe UI"/>
          <w:noProof/>
          <w:color w:val="212121"/>
          <w:kern w:val="0"/>
          <w:sz w:val="23"/>
          <w:szCs w:val="23"/>
          <w:shd w:val="clear" w:color="auto" w:fill="FFFFFF"/>
          <w14:ligatures w14:val="none"/>
        </w:rPr>
        <w:drawing>
          <wp:inline distT="0" distB="0" distL="0" distR="0" wp14:anchorId="28E92CE6" wp14:editId="581E3F96">
            <wp:extent cx="5943600" cy="2917190"/>
            <wp:effectExtent l="0" t="0" r="0" b="0"/>
            <wp:docPr id="1308367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6701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6E66E" w14:textId="4F311BF4" w:rsidR="00FD013D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hyperlink r:id="rId8" w:history="1">
        <w:r w:rsidR="00FD013D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14:ligatures w14:val="none"/>
          </w:rPr>
          <w:t>http://web02.gonzaga.edu/faculty/talarico/vlsi/xschemTut.html</w:t>
        </w:r>
      </w:hyperlink>
    </w:p>
    <w:p w14:paraId="63005EF6" w14:textId="7A311523" w:rsidR="004C009D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 write some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erilog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code to convert the thermometer code (from the inverter stages) into the binary code</w:t>
      </w:r>
    </w:p>
    <w:p w14:paraId="4D213D83" w14:textId="321BBC14" w:rsidR="00124430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hyperlink r:id="rId9" w:history="1">
        <w:r w:rsidR="00124430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14:ligatures w14:val="none"/>
          </w:rPr>
          <w:t>http://www.asic-world.com/verilog/veritut.html</w:t>
        </w:r>
      </w:hyperlink>
    </w:p>
    <w:p w14:paraId="3A5D6FE5" w14:textId="456AB300" w:rsidR="00554B28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hyperlink r:id="rId10" w:history="1">
        <w:r w:rsidR="00554B28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14:ligatures w14:val="none"/>
          </w:rPr>
          <w:t>https://www.youtube.com/playlist?list=PLfGJEQLQIDBN0VsXQ68_FEYyqcym8CTDN</w:t>
        </w:r>
      </w:hyperlink>
    </w:p>
    <w:p w14:paraId="0F8FF498" w14:textId="5AF56ADF" w:rsidR="00721498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1" w:history="1">
        <w:r w:rsidR="00721498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github.com/Swagatika-Meher/msvsd2bitcomp</w:t>
        </w:r>
      </w:hyperlink>
    </w:p>
    <w:p w14:paraId="138B0637" w14:textId="3C1829F0" w:rsidR="00497BC7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2" w:history="1">
        <w:r w:rsidR="00497BC7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youtube.com/playlist?list=PLvXKBnlvcSm30Y0zu1765oG_x-ECU8tVG</w:t>
        </w:r>
      </w:hyperlink>
    </w:p>
    <w:p w14:paraId="2FD4D05A" w14:textId="444E8682" w:rsidR="003F5A45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3" w:history="1">
        <w:r w:rsidR="003F5A45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learning.edx.org/course/course-v1:HarveyMuddX+ENGR85A+3T2021/home</w:t>
        </w:r>
      </w:hyperlink>
    </w:p>
    <w:p w14:paraId="5510D9C1" w14:textId="16C90295" w:rsidR="001611F7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4" w:history="1">
        <w:r w:rsidR="001611F7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vlsiuniverse.com/digital-thermometer-code-in-verilog-vhdl-flash-adc-binary-encoder/</w:t>
        </w:r>
      </w:hyperlink>
    </w:p>
    <w:p w14:paraId="2DAA0FDE" w14:textId="7D6B6A6C" w:rsidR="004E66B1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5" w:history="1">
        <w:r w:rsidR="004E66B1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classcentral.com/subject/vlsi?free=true</w:t>
        </w:r>
      </w:hyperlink>
    </w:p>
    <w:p w14:paraId="6015896D" w14:textId="20AFE3C3" w:rsidR="00812575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6" w:history="1">
        <w:r w:rsidR="00812575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eng.biu.ac.il/temanad/digital-vlsi-design/</w:t>
        </w:r>
      </w:hyperlink>
    </w:p>
    <w:p w14:paraId="02BFDEC4" w14:textId="44B095BB" w:rsidR="00174D99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7" w:history="1">
        <w:r w:rsidR="00174D99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youtube.com/playlist?list=PLZU5hLL_713x0_AV_rVbay0pWmED7992G</w:t>
        </w:r>
      </w:hyperlink>
    </w:p>
    <w:p w14:paraId="6255A052" w14:textId="582E95F5" w:rsidR="009504DF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8" w:history="1">
        <w:r w:rsidR="00B71DDF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youtu.be/BIqLk23hE90?list=PLZU5hLL_713x0_AV_rVbay0pWmED7992G</w:t>
        </w:r>
      </w:hyperlink>
    </w:p>
    <w:p w14:paraId="60F4B87B" w14:textId="54F4F967" w:rsidR="00A247DF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 get familiar with the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yosis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yntesis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tool to convert the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erilog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code into a CMOS circuit</w:t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br/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 simulate the complete (ultra small) ADC</w:t>
      </w:r>
    </w:p>
    <w:p w14:paraId="2D1BFAE7" w14:textId="77777777" w:rsidR="00A247DF" w:rsidRDefault="00A247DF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1FEEC566" w14:textId="53A9F476" w:rsidR="00A247DF" w:rsidRDefault="003A448C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References:</w:t>
      </w:r>
    </w:p>
    <w:p w14:paraId="326E7427" w14:textId="276AE45E" w:rsidR="003A448C" w:rsidRDefault="0000000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9" w:history="1">
        <w:r w:rsidR="00F06FB3" w:rsidRPr="0065660C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github.com/bluecmd/learn-sky130/blob/main/schematic/xschem/getting-started.md</w:t>
        </w:r>
      </w:hyperlink>
    </w:p>
    <w:p w14:paraId="5B3AEE9E" w14:textId="77777777" w:rsidR="00B900FC" w:rsidRDefault="00B900FC" w:rsidP="00B900FC">
      <w:pPr>
        <w:pStyle w:val="ListParagraph"/>
        <w:numPr>
          <w:ilvl w:val="0"/>
          <w:numId w:val="1"/>
        </w:numPr>
      </w:pPr>
      <w:r w:rsidRPr="00B900FC">
        <w:t>What is Schematic Capture and why do we need it?</w:t>
      </w:r>
    </w:p>
    <w:p w14:paraId="73B6AFD2" w14:textId="232B9D36" w:rsidR="00B900FC" w:rsidRPr="00B900FC" w:rsidRDefault="00B900FC" w:rsidP="00B900FC">
      <w:pPr>
        <w:pStyle w:val="ListParagraph"/>
        <w:numPr>
          <w:ilvl w:val="0"/>
          <w:numId w:val="1"/>
        </w:numPr>
      </w:pPr>
      <w:r w:rsidRPr="00B900FC">
        <w:t>What is a process?</w:t>
      </w:r>
    </w:p>
    <w:p w14:paraId="263EDE02" w14:textId="15202BC6" w:rsidR="007069E9" w:rsidRPr="009702A5" w:rsidRDefault="00985B3B" w:rsidP="007069E9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Install </w:t>
      </w:r>
      <w:proofErr w:type="spellStart"/>
      <w:proofErr w:type="gramStart"/>
      <w:r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x</w:t>
      </w:r>
      <w:r w:rsidR="009702A5"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s</w:t>
      </w:r>
      <w:r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chem</w:t>
      </w:r>
      <w:proofErr w:type="spellEnd"/>
      <w:proofErr w:type="gramEnd"/>
    </w:p>
    <w:p w14:paraId="2F29E125" w14:textId="327096AB" w:rsidR="004618DE" w:rsidRDefault="004618DE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1-----</w:t>
      </w:r>
    </w:p>
    <w:p w14:paraId="3F1B4EB8" w14:textId="4311E397" w:rsidR="00DB479A" w:rsidRDefault="00000000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0" w:history="1">
        <w:r w:rsidR="004618DE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youtu.be/jXmmxO8WG8s</w:t>
        </w:r>
      </w:hyperlink>
    </w:p>
    <w:p w14:paraId="310FAB92" w14:textId="1DF61672" w:rsidR="00493E7F" w:rsidRDefault="00000000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1" w:history="1">
        <w:r w:rsidR="00493E7F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xschem.sourceforge.io/stefan/xschem_man/install_xschem.html</w:t>
        </w:r>
      </w:hyperlink>
      <w:r w:rsidR="00493E7F" w:rsidRPr="00493E7F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</w:p>
    <w:p w14:paraId="7F8B044A" w14:textId="5375CC51" w:rsidR="0075744E" w:rsidRDefault="00000000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2" w:history="1">
        <w:r w:rsidR="00847A7D" w:rsidRPr="003A50E0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anthonywall.ie/opentools/</w:t>
        </w:r>
      </w:hyperlink>
    </w:p>
    <w:p w14:paraId="7AB2D2A9" w14:textId="02C3EAB4" w:rsidR="00DB479A" w:rsidRPr="00E36BD6" w:rsidRDefault="009702A5" w:rsidP="007069E9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 install build-essential</w:t>
      </w:r>
      <w:r w:rsidR="0019641F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-y</w:t>
      </w:r>
    </w:p>
    <w:p w14:paraId="1C0664F6" w14:textId="53A72718" w:rsidR="00041FB8" w:rsidRPr="00E36BD6" w:rsidRDefault="00041FB8" w:rsidP="007069E9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</w:t>
      </w:r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-</w:t>
      </w: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get</w:t>
      </w:r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instsll</w:t>
      </w:r>
      <w:proofErr w:type="spellEnd"/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flex</w:t>
      </w:r>
      <w:r w:rsidR="00140777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-</w:t>
      </w:r>
      <w:proofErr w:type="gramStart"/>
      <w:r w:rsidR="00140777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y</w:t>
      </w:r>
      <w:proofErr w:type="gramEnd"/>
    </w:p>
    <w:p w14:paraId="684FCD7A" w14:textId="325BD129" w:rsidR="00356F80" w:rsidRPr="00E36BD6" w:rsidRDefault="00941BDD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install -y libx11-</w:t>
      </w:r>
      <w:proofErr w:type="gram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dev</w:t>
      </w:r>
      <w:proofErr w:type="gramEnd"/>
    </w:p>
    <w:p w14:paraId="36EF0046" w14:textId="0ACBDC6B" w:rsidR="00A81810" w:rsidRPr="00E36BD6" w:rsidRDefault="00A81810" w:rsidP="00A81810">
      <w:pPr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 xml:space="preserve"> apt-get install -y </w:t>
      </w:r>
      <w:r w:rsidR="00A773C9"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tk8.6</w:t>
      </w:r>
      <w:r w:rsidR="00BE0DD9"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-</w:t>
      </w:r>
      <w:proofErr w:type="gramStart"/>
      <w:r w:rsidR="00BE0DD9"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dev</w:t>
      </w:r>
      <w:proofErr w:type="gramEnd"/>
    </w:p>
    <w:p w14:paraId="7949026E" w14:textId="146793BE" w:rsidR="00D73337" w:rsidRPr="00D73337" w:rsidRDefault="005826FF" w:rsidP="00D73337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lastRenderedPageBreak/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install -y </w:t>
      </w: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libx</w:t>
      </w:r>
      <w:r w:rsidR="001332A2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xpm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-dev</w:t>
      </w:r>
      <w:r w:rsidR="00D84D0A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r w:rsidR="00D84D0A">
        <w:rPr>
          <w:rStyle w:val="HTMLCode"/>
          <w:rFonts w:ascii="var(--ff-mono)" w:eastAsiaTheme="minorHAnsi" w:hAnsi="var(--ff-mono)"/>
          <w:bdr w:val="none" w:sz="0" w:space="0" w:color="auto" w:frame="1"/>
        </w:rPr>
        <w:t xml:space="preserve">flex </w:t>
      </w:r>
      <w:proofErr w:type="gramStart"/>
      <w:r w:rsidR="00D84D0A">
        <w:rPr>
          <w:rStyle w:val="HTMLCode"/>
          <w:rFonts w:ascii="var(--ff-mono)" w:eastAsiaTheme="minorHAnsi" w:hAnsi="var(--ff-mono)"/>
          <w:bdr w:val="none" w:sz="0" w:space="0" w:color="auto" w:frame="1"/>
        </w:rPr>
        <w:t>bison</w:t>
      </w:r>
      <w:proofErr w:type="gramEnd"/>
    </w:p>
    <w:p w14:paraId="295E4E20" w14:textId="21E7FB8B" w:rsidR="004233C9" w:rsidRPr="00E36BD6" w:rsidRDefault="004233C9" w:rsidP="005826FF">
      <w:pPr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14:ligatures w14:val="none"/>
        </w:rPr>
      </w:pPr>
      <w:r w:rsidRPr="004233C9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14:ligatures w14:val="none"/>
        </w:rPr>
        <w:t xml:space="preserve">git clone https://github.com/StefanSchippers/xschem.git </w:t>
      </w:r>
      <w:proofErr w:type="spellStart"/>
      <w:r w:rsidRPr="004233C9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14:ligatures w14:val="none"/>
        </w:rPr>
        <w:t>xschem-src</w:t>
      </w:r>
      <w:proofErr w:type="spellEnd"/>
    </w:p>
    <w:p w14:paraId="52B4F749" w14:textId="037F89EF" w:rsidR="005B56B8" w:rsidRPr="00E36BD6" w:rsidRDefault="005B56B8" w:rsidP="005B56B8">
      <w:pPr>
        <w:rPr>
          <w:i/>
          <w:iCs/>
          <w:color w:val="000000"/>
        </w:rPr>
      </w:pPr>
      <w:r w:rsidRPr="00E36BD6">
        <w:rPr>
          <w:i/>
          <w:iCs/>
          <w:color w:val="000000"/>
        </w:rPr>
        <w:t xml:space="preserve">cd </w:t>
      </w:r>
      <w:proofErr w:type="spellStart"/>
      <w:r w:rsidRPr="00E36BD6">
        <w:rPr>
          <w:i/>
          <w:iCs/>
          <w:color w:val="000000"/>
        </w:rPr>
        <w:t>xschem-src</w:t>
      </w:r>
      <w:proofErr w:type="spellEnd"/>
    </w:p>
    <w:p w14:paraId="4BF34854" w14:textId="165B96CD" w:rsidR="005B56B8" w:rsidRPr="00E36BD6" w:rsidRDefault="005B56B8" w:rsidP="005B56B8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gramStart"/>
      <w:r w:rsidRPr="00E36BD6">
        <w:rPr>
          <w:i/>
          <w:iCs/>
          <w:color w:val="000000"/>
        </w:rPr>
        <w:t>./</w:t>
      </w:r>
      <w:proofErr w:type="gramEnd"/>
      <w:r w:rsidRPr="00E36BD6">
        <w:rPr>
          <w:i/>
          <w:iCs/>
          <w:color w:val="000000"/>
        </w:rPr>
        <w:t>configure</w:t>
      </w:r>
    </w:p>
    <w:p w14:paraId="012AEAE2" w14:textId="107FAF24" w:rsidR="00941BDD" w:rsidRPr="00E36BD6" w:rsidRDefault="003D684D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make</w:t>
      </w:r>
    </w:p>
    <w:p w14:paraId="68A7248B" w14:textId="6C23BF4B" w:rsidR="003D684D" w:rsidRPr="00E36BD6" w:rsidRDefault="007915C2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make </w:t>
      </w:r>
      <w:proofErr w:type="gram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install</w:t>
      </w:r>
      <w:proofErr w:type="gramEnd"/>
    </w:p>
    <w:p w14:paraId="0A0BD8A3" w14:textId="0BBB7988" w:rsidR="008D420F" w:rsidRDefault="004618DE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2</w:t>
      </w:r>
      <w:r w:rsidR="009475D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---</w:t>
      </w:r>
      <w:r w:rsidR="00E13D0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</w:t>
      </w:r>
    </w:p>
    <w:p w14:paraId="688BC9BE" w14:textId="77777777" w:rsidR="00C172C3" w:rsidRPr="00E36BD6" w:rsidRDefault="00C172C3" w:rsidP="00C172C3">
      <w:pPr>
        <w:pStyle w:val="HTMLPreformatted"/>
        <w:shd w:val="clear" w:color="auto" w:fill="F5F2F0"/>
        <w:rPr>
          <w:rFonts w:ascii="Consolas" w:hAnsi="Consolas"/>
          <w:i/>
          <w:iCs/>
          <w:color w:val="000000"/>
          <w:sz w:val="24"/>
          <w:szCs w:val="24"/>
        </w:rPr>
      </w:pPr>
      <w:proofErr w:type="spellStart"/>
      <w:r w:rsidRPr="00E36BD6">
        <w:rPr>
          <w:rStyle w:val="token"/>
          <w:rFonts w:ascii="Consolas" w:hAnsi="Consolas"/>
          <w:i/>
          <w:iCs/>
          <w:color w:val="DD4A68"/>
          <w:sz w:val="24"/>
          <w:szCs w:val="24"/>
          <w:bdr w:val="none" w:sz="0" w:space="0" w:color="auto" w:frame="1"/>
        </w:rPr>
        <w:t>sudo</w:t>
      </w:r>
      <w:proofErr w:type="spellEnd"/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 xml:space="preserve"> </w:t>
      </w:r>
      <w:r w:rsidRPr="00E36BD6">
        <w:rPr>
          <w:rStyle w:val="token"/>
          <w:rFonts w:ascii="Consolas" w:hAnsi="Consolas"/>
          <w:i/>
          <w:iCs/>
          <w:color w:val="DD4A68"/>
          <w:sz w:val="24"/>
          <w:szCs w:val="24"/>
          <w:bdr w:val="none" w:sz="0" w:space="0" w:color="auto" w:frame="1"/>
        </w:rPr>
        <w:t>apt</w:t>
      </w:r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 xml:space="preserve"> -y </w:t>
      </w:r>
      <w:r w:rsidRPr="00E36BD6">
        <w:rPr>
          <w:rStyle w:val="token"/>
          <w:rFonts w:ascii="Consolas" w:hAnsi="Consolas"/>
          <w:i/>
          <w:iCs/>
          <w:color w:val="DD4A68"/>
          <w:sz w:val="24"/>
          <w:szCs w:val="24"/>
          <w:bdr w:val="none" w:sz="0" w:space="0" w:color="auto" w:frame="1"/>
        </w:rPr>
        <w:t>install</w:t>
      </w:r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proofErr w:type="gramStart"/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>xschem</w:t>
      </w:r>
      <w:proofErr w:type="spellEnd"/>
      <w:proofErr w:type="gramEnd"/>
    </w:p>
    <w:p w14:paraId="514035F5" w14:textId="6948B16B" w:rsidR="009475D7" w:rsidRDefault="00411434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heck the program </w:t>
      </w:r>
      <w:proofErr w:type="gram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lo</w:t>
      </w:r>
      <w:r w:rsidR="007E279C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ation</w:t>
      </w:r>
      <w:proofErr w:type="gramEnd"/>
    </w:p>
    <w:p w14:paraId="22A182E7" w14:textId="3EC6B1D8" w:rsidR="007E279C" w:rsidRDefault="007E279C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whereis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xschem</w:t>
      </w:r>
      <w:proofErr w:type="spellEnd"/>
    </w:p>
    <w:p w14:paraId="393AFB3F" w14:textId="6AC285D5" w:rsidR="00D11BA5" w:rsidRPr="005D3FF5" w:rsidRDefault="005D3FF5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5D3FF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nstall Magic</w:t>
      </w:r>
    </w:p>
    <w:p w14:paraId="79F79059" w14:textId="77777777" w:rsidR="00DA29DB" w:rsidRPr="00DA29DB" w:rsidRDefault="00DA29DB" w:rsidP="00DA29DB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d /home/</w:t>
      </w:r>
      <w:proofErr w:type="gramStart"/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..../</w:t>
      </w:r>
      <w:proofErr w:type="gramEnd"/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Desktop</w:t>
      </w:r>
    </w:p>
    <w:p w14:paraId="2969A1D1" w14:textId="77777777" w:rsidR="00DA29DB" w:rsidRPr="00DA29DB" w:rsidRDefault="00DA29DB" w:rsidP="00DA29DB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git clone git://opencircuitdesign.com/magic</w:t>
      </w:r>
    </w:p>
    <w:p w14:paraId="4A17AD4A" w14:textId="54718F97" w:rsidR="005D3FF5" w:rsidRDefault="00DA29DB" w:rsidP="00DA29DB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d magic</w:t>
      </w:r>
    </w:p>
    <w:p w14:paraId="3D43DFE0" w14:textId="76819CFC" w:rsidR="0011499E" w:rsidRDefault="0011499E" w:rsidP="00D7155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install m4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tcsh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sh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x11-dev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tcl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dev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tk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dev libcairo2-dev mesa-common-dev libglu1-mesa-dev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libncurses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-dev -</w:t>
      </w:r>
      <w:proofErr w:type="gram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y</w:t>
      </w:r>
      <w:proofErr w:type="gramEnd"/>
    </w:p>
    <w:p w14:paraId="7DE8236D" w14:textId="77777777" w:rsidR="00A04FFC" w:rsidRPr="00A04FFC" w:rsidRDefault="00A04FFC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gramStart"/>
      <w:r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./</w:t>
      </w:r>
      <w:proofErr w:type="gramEnd"/>
      <w:r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onfigure</w:t>
      </w:r>
    </w:p>
    <w:p w14:paraId="4DA40768" w14:textId="77777777" w:rsidR="00A04FFC" w:rsidRPr="00A04FFC" w:rsidRDefault="00A04FFC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make</w:t>
      </w:r>
    </w:p>
    <w:p w14:paraId="61049C8D" w14:textId="5275AF84" w:rsidR="00A04FFC" w:rsidRDefault="00DC1EB0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r w:rsidR="00A04FFC"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make </w:t>
      </w:r>
      <w:proofErr w:type="gramStart"/>
      <w:r w:rsidR="00A04FFC"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install</w:t>
      </w:r>
      <w:proofErr w:type="gramEnd"/>
    </w:p>
    <w:p w14:paraId="0430E1E3" w14:textId="330CD721" w:rsidR="003C74DD" w:rsidRPr="00E36BD6" w:rsidRDefault="00DE7CAA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E7CAA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make </w:t>
      </w:r>
      <w:proofErr w:type="spellStart"/>
      <w:proofErr w:type="gramStart"/>
      <w:r w:rsidRPr="00DE7CAA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distclean</w:t>
      </w:r>
      <w:proofErr w:type="spellEnd"/>
      <w:proofErr w:type="gramEnd"/>
    </w:p>
    <w:p w14:paraId="6A4CE025" w14:textId="27BB9803" w:rsidR="002559A2" w:rsidRPr="002559A2" w:rsidRDefault="00DF7514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F14931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Install </w:t>
      </w:r>
      <w:proofErr w:type="gramStart"/>
      <w:r w:rsidR="00F14931" w:rsidRPr="00F14931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sky130</w:t>
      </w:r>
      <w:proofErr w:type="gramEnd"/>
    </w:p>
    <w:p w14:paraId="3E5D593B" w14:textId="4D6FF3FF" w:rsidR="00F14931" w:rsidRDefault="004618DE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1---</w:t>
      </w:r>
      <w:r w:rsidR="00633172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-</w:t>
      </w:r>
    </w:p>
    <w:p w14:paraId="69FFC65D" w14:textId="7F46D766" w:rsidR="00633172" w:rsidRDefault="00633172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2-----</w:t>
      </w:r>
    </w:p>
    <w:p w14:paraId="7E6E370E" w14:textId="416A9F6B" w:rsidR="002559A2" w:rsidRDefault="00000000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3" w:history="1">
        <w:r w:rsidR="002559A2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engineerwikis.com/wikis/installation-of-xschem</w:t>
        </w:r>
      </w:hyperlink>
    </w:p>
    <w:p w14:paraId="14DBD5EB" w14:textId="0F625C44" w:rsidR="004618DE" w:rsidRDefault="008E0877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r w:rsidR="00F80D04" w:rsidRPr="00D83A2D">
        <w:rPr>
          <w:rFonts w:ascii="Segoe UI" w:eastAsia="Times New Roman" w:hAnsi="Segoe UI" w:cs="Segoe UI"/>
          <w:color w:val="FF0000"/>
          <w:kern w:val="0"/>
          <w:sz w:val="23"/>
          <w:szCs w:val="23"/>
          <w:shd w:val="clear" w:color="auto" w:fill="FFFFFF"/>
          <w14:ligatures w14:val="none"/>
        </w:rPr>
        <w:t>……</w:t>
      </w:r>
      <w:r w:rsidR="00F80D04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Desktop</w:t>
      </w:r>
    </w:p>
    <w:p w14:paraId="0D478CBF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clone https://github.com/google/skywater-pdk</w:t>
      </w:r>
    </w:p>
    <w:p w14:paraId="0CEF42F2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kywater-pdk</w:t>
      </w:r>
      <w:proofErr w:type="spellEnd"/>
    </w:p>
    <w:p w14:paraId="51E8034C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lastRenderedPageBreak/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io/latest</w:t>
      </w:r>
    </w:p>
    <w:p w14:paraId="4CD35C17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pr/latest</w:t>
      </w:r>
    </w:p>
    <w:p w14:paraId="6380C442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hd/latest</w:t>
      </w:r>
    </w:p>
    <w:p w14:paraId="5DF5F303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hdll/latest</w:t>
      </w:r>
    </w:p>
    <w:p w14:paraId="3F78AE87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13CC553A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# optional -----------</w:t>
      </w:r>
    </w:p>
    <w:p w14:paraId="20EE3FEE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hs/latest</w:t>
      </w:r>
    </w:p>
    <w:p w14:paraId="6F17473A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ms/latest</w:t>
      </w:r>
    </w:p>
    <w:p w14:paraId="6B147DFE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ls/latest</w:t>
      </w:r>
    </w:p>
    <w:p w14:paraId="0C327848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lp/latest</w:t>
      </w:r>
    </w:p>
    <w:p w14:paraId="073D1124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hvl/latest</w:t>
      </w:r>
    </w:p>
    <w:p w14:paraId="4CC74148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# --------------------</w:t>
      </w:r>
    </w:p>
    <w:p w14:paraId="132051A2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59E86B99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# You can skip the above optional command. But the following two commands must be run.</w:t>
      </w:r>
    </w:p>
    <w:p w14:paraId="4474ABD1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update</w:t>
      </w:r>
    </w:p>
    <w:p w14:paraId="2D9C6F4F" w14:textId="4AF04598" w:rsidR="00F80D04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make </w:t>
      </w:r>
      <w:proofErr w:type="gram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timing</w:t>
      </w:r>
      <w:proofErr w:type="gramEnd"/>
    </w:p>
    <w:p w14:paraId="7748506E" w14:textId="3E7F97F2" w:rsidR="007915C2" w:rsidRPr="0077028B" w:rsidRDefault="0077028B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7028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Install </w:t>
      </w:r>
      <w:proofErr w:type="spellStart"/>
      <w:r w:rsidRPr="0077028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open_</w:t>
      </w:r>
      <w:proofErr w:type="gramStart"/>
      <w:r w:rsidRPr="0077028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pdks</w:t>
      </w:r>
      <w:proofErr w:type="spellEnd"/>
      <w:proofErr w:type="gramEnd"/>
    </w:p>
    <w:p w14:paraId="309F3C53" w14:textId="04A65360" w:rsidR="0077028B" w:rsidRDefault="00CD46F7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proofErr w:type="gram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…./</w:t>
      </w:r>
      <w:proofErr w:type="gramEnd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Desktop</w:t>
      </w:r>
    </w:p>
    <w:p w14:paraId="59BA045B" w14:textId="0E70401E" w:rsidR="00CD46F7" w:rsidRDefault="00426D42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426D42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clone git://opencircuitdesign.com/open_pdks</w:t>
      </w:r>
    </w:p>
    <w:p w14:paraId="35C4287B" w14:textId="692B5794" w:rsidR="004F3937" w:rsidRDefault="004F3937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4F393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proofErr w:type="spellStart"/>
      <w:r w:rsidRPr="004F393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open_pdks</w:t>
      </w:r>
      <w:proofErr w:type="spellEnd"/>
    </w:p>
    <w:p w14:paraId="60C8E664" w14:textId="03CFA88D" w:rsidR="007D65A0" w:rsidRDefault="00D61433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gramStart"/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./</w:t>
      </w:r>
      <w:proofErr w:type="gramEnd"/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onfigure --enable-sky130-pdk=/home/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…….</w:t>
      </w:r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/Desktop/</w:t>
      </w:r>
      <w:proofErr w:type="spellStart"/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kywater-pdk</w:t>
      </w:r>
      <w:proofErr w:type="spellEnd"/>
    </w:p>
    <w:p w14:paraId="798E2E0B" w14:textId="4B12D4AD" w:rsidR="00120B93" w:rsidRPr="00120B93" w:rsidRDefault="00120B93" w:rsidP="006C7572">
      <w:pPr>
        <w:rPr>
          <w:rFonts w:eastAsia="Times New Roman" w:cstheme="minorHAnsi"/>
          <w:color w:val="212121"/>
          <w:kern w:val="0"/>
          <w:sz w:val="24"/>
          <w:szCs w:val="24"/>
          <w:shd w:val="clear" w:color="auto" w:fill="FFFFFF"/>
          <w14:ligatures w14:val="none"/>
        </w:rPr>
      </w:pPr>
      <w:r w:rsidRPr="00120B93">
        <w:rPr>
          <w:rFonts w:eastAsia="Times New Roman" w:cstheme="minorHAnsi"/>
          <w:color w:val="212121"/>
          <w:kern w:val="0"/>
          <w:sz w:val="24"/>
          <w:szCs w:val="24"/>
          <w:shd w:val="clear" w:color="auto" w:fill="FFFFFF"/>
          <w14:ligatures w14:val="none"/>
        </w:rPr>
        <w:t>make</w:t>
      </w:r>
    </w:p>
    <w:p w14:paraId="53026BF8" w14:textId="0E614C6E" w:rsidR="00120B93" w:rsidRDefault="00120B93" w:rsidP="006C7572">
      <w:pPr>
        <w:rPr>
          <w:rFonts w:cstheme="minorHAnsi"/>
          <w:color w:val="000000"/>
          <w:sz w:val="24"/>
          <w:szCs w:val="24"/>
        </w:rPr>
      </w:pPr>
      <w:proofErr w:type="spellStart"/>
      <w:r w:rsidRPr="00120B93">
        <w:rPr>
          <w:rFonts w:cstheme="minorHAnsi"/>
          <w:color w:val="000000"/>
          <w:sz w:val="24"/>
          <w:szCs w:val="24"/>
        </w:rPr>
        <w:t>sudo</w:t>
      </w:r>
      <w:proofErr w:type="spellEnd"/>
      <w:r w:rsidRPr="00120B93">
        <w:rPr>
          <w:rFonts w:cstheme="minorHAnsi"/>
          <w:color w:val="000000"/>
          <w:sz w:val="24"/>
          <w:szCs w:val="24"/>
        </w:rPr>
        <w:t xml:space="preserve"> make </w:t>
      </w:r>
      <w:proofErr w:type="gramStart"/>
      <w:r w:rsidRPr="00120B93">
        <w:rPr>
          <w:rFonts w:cstheme="minorHAnsi"/>
          <w:color w:val="000000"/>
          <w:sz w:val="24"/>
          <w:szCs w:val="24"/>
        </w:rPr>
        <w:t>install</w:t>
      </w:r>
      <w:proofErr w:type="gramEnd"/>
    </w:p>
    <w:p w14:paraId="57A88E35" w14:textId="433CC930" w:rsidR="00DE311D" w:rsidRPr="00DE311D" w:rsidRDefault="00DE311D" w:rsidP="006C7572">
      <w:pPr>
        <w:rPr>
          <w:rFonts w:eastAsia="Times New Roman" w:cstheme="minorHAnsi"/>
          <w:color w:val="212121"/>
          <w:kern w:val="0"/>
          <w:sz w:val="24"/>
          <w:szCs w:val="24"/>
          <w:shd w:val="clear" w:color="auto" w:fill="FFFFFF"/>
          <w14:ligatures w14:val="none"/>
        </w:rPr>
      </w:pPr>
      <w:r w:rsidRPr="00DE311D">
        <w:rPr>
          <w:rFonts w:ascii="Courier New" w:hAnsi="Courier New" w:cs="Courier New"/>
          <w:color w:val="000000"/>
          <w:sz w:val="24"/>
          <w:szCs w:val="24"/>
        </w:rPr>
        <w:t xml:space="preserve">make </w:t>
      </w:r>
      <w:proofErr w:type="spellStart"/>
      <w:proofErr w:type="gramStart"/>
      <w:r w:rsidRPr="00DE311D">
        <w:rPr>
          <w:rFonts w:ascii="Courier New" w:hAnsi="Courier New" w:cs="Courier New"/>
          <w:color w:val="000000"/>
          <w:sz w:val="24"/>
          <w:szCs w:val="24"/>
        </w:rPr>
        <w:t>distclean</w:t>
      </w:r>
      <w:proofErr w:type="spellEnd"/>
      <w:proofErr w:type="gramEnd"/>
    </w:p>
    <w:p w14:paraId="69F0CB89" w14:textId="63A3EED2" w:rsidR="00576A0C" w:rsidRPr="00FF46AB" w:rsidRDefault="00FF46AB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FF46A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install </w:t>
      </w:r>
      <w:proofErr w:type="spellStart"/>
      <w:proofErr w:type="gramStart"/>
      <w:r w:rsidRPr="00FF46A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Ngspice</w:t>
      </w:r>
      <w:proofErr w:type="spellEnd"/>
      <w:proofErr w:type="gramEnd"/>
    </w:p>
    <w:p w14:paraId="3E6288B1" w14:textId="64EE985B" w:rsidR="00DD59F8" w:rsidRPr="006B5832" w:rsidRDefault="00DD59F8" w:rsidP="006B5832">
      <w:pPr>
        <w:pStyle w:val="HTMLPreformatted"/>
        <w:textAlignment w:val="baseline"/>
        <w:rPr>
          <w:rFonts w:ascii="var(--ff-mono)" w:hAnsi="var(--ff-mono)"/>
        </w:rPr>
      </w:pPr>
      <w:proofErr w:type="spell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sudo</w:t>
      </w:r>
      <w:proofErr w:type="spellEnd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apt-get install </w:t>
      </w:r>
      <w:proofErr w:type="spell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adms</w:t>
      </w:r>
      <w:proofErr w:type="spellEnd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autoconf</w:t>
      </w:r>
      <w:proofErr w:type="spellEnd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libtool</w:t>
      </w:r>
      <w:proofErr w:type="spellEnd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libxaw7-dev libc6-dev</w:t>
      </w:r>
      <w:r w:rsidR="00D96D94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r w:rsidR="00D96D94">
        <w:rPr>
          <w:rStyle w:val="HTMLCode"/>
          <w:rFonts w:ascii="var(--ff-mono)" w:hAnsi="var(--ff-mono)"/>
          <w:bdr w:val="none" w:sz="0" w:space="0" w:color="auto" w:frame="1"/>
        </w:rPr>
        <w:t>gawk</w:t>
      </w:r>
      <w:r w:rsidR="006B5832">
        <w:rPr>
          <w:rStyle w:val="HTMLCode"/>
          <w:rFonts w:ascii="var(--ff-mono)" w:hAnsi="var(--ff-mono)"/>
          <w:bdr w:val="none" w:sz="0" w:space="0" w:color="auto" w:frame="1"/>
        </w:rPr>
        <w:t xml:space="preserve"> </w:t>
      </w:r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-</w:t>
      </w:r>
      <w:proofErr w:type="gram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y</w:t>
      </w:r>
      <w:proofErr w:type="gramEnd"/>
    </w:p>
    <w:p w14:paraId="6522C1FE" w14:textId="77777777" w:rsidR="00DD59F8" w:rsidRPr="00DD59F8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 update</w:t>
      </w:r>
    </w:p>
    <w:p w14:paraId="0179295C" w14:textId="77777777" w:rsidR="00DD59F8" w:rsidRPr="00DD59F8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lastRenderedPageBreak/>
        <w:t>sudo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 upgrade</w:t>
      </w:r>
    </w:p>
    <w:p w14:paraId="20345A1B" w14:textId="77777777" w:rsidR="00DD59F8" w:rsidRPr="00DD59F8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install </w:t>
      </w: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anpages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dev man-</w:t>
      </w: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db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anpages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</w:t>
      </w: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posix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dev libreadline6-dev -</w:t>
      </w:r>
      <w:proofErr w:type="gram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y</w:t>
      </w:r>
      <w:proofErr w:type="gramEnd"/>
    </w:p>
    <w:p w14:paraId="62BACC0C" w14:textId="137193AE" w:rsidR="00FF46AB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update -</w:t>
      </w:r>
      <w:proofErr w:type="gram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y</w:t>
      </w:r>
      <w:proofErr w:type="gramEnd"/>
    </w:p>
    <w:p w14:paraId="4C2B3B06" w14:textId="39165D0E" w:rsidR="008E49D1" w:rsidRDefault="008E49D1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8E49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d /home/</w:t>
      </w:r>
      <w:proofErr w:type="gramStart"/>
      <w:r w:rsidRPr="008E49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.....</w:t>
      </w:r>
      <w:proofErr w:type="gramEnd"/>
      <w:r w:rsidRPr="008E49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/Desktop</w:t>
      </w:r>
    </w:p>
    <w:p w14:paraId="5D5B2072" w14:textId="38F2FE63" w:rsidR="008E49D1" w:rsidRDefault="000C5184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0C5184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clone </w:t>
      </w:r>
      <w:hyperlink r:id="rId24" w:history="1">
        <w:r w:rsidR="00530E56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github.com/ngspice/ngspice.git</w:t>
        </w:r>
      </w:hyperlink>
    </w:p>
    <w:p w14:paraId="605ED462" w14:textId="77777777" w:rsidR="00530E56" w:rsidRPr="00530E56" w:rsidRDefault="00530E56" w:rsidP="00530E56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proofErr w:type="spellStart"/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ngspice</w:t>
      </w:r>
      <w:proofErr w:type="spellEnd"/>
    </w:p>
    <w:p w14:paraId="012F5F09" w14:textId="2795EC45" w:rsidR="00530E56" w:rsidRDefault="00530E56" w:rsidP="00530E56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./autogen.sh </w:t>
      </w:r>
      <w:r w:rsid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–</w:t>
      </w:r>
      <w:proofErr w:type="spellStart"/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adms</w:t>
      </w:r>
      <w:proofErr w:type="spellEnd"/>
    </w:p>
    <w:p w14:paraId="6A9D662B" w14:textId="77777777" w:rsidR="009C6B3B" w:rsidRPr="009C6B3B" w:rsidRDefault="009C6B3B" w:rsidP="009C6B3B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kdir</w:t>
      </w:r>
      <w:proofErr w:type="spellEnd"/>
      <w:r w:rsidRP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release</w:t>
      </w:r>
    </w:p>
    <w:p w14:paraId="6598E09E" w14:textId="3365629A" w:rsidR="009C6B3B" w:rsidRDefault="009C6B3B" w:rsidP="009C6B3B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d release</w:t>
      </w:r>
    </w:p>
    <w:p w14:paraId="7370BD39" w14:textId="3C29AC5C" w:rsidR="00A4401E" w:rsidRPr="00A4401E" w:rsidRDefault="00A4401E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gramStart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./</w:t>
      </w:r>
      <w:proofErr w:type="gramEnd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onfigure  --with-x --with-</w:t>
      </w:r>
      <w:proofErr w:type="spellStart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readline</w:t>
      </w:r>
      <w:proofErr w:type="spellEnd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=yes --disable-debug</w:t>
      </w:r>
    </w:p>
    <w:p w14:paraId="471837BB" w14:textId="77777777" w:rsidR="00A4401E" w:rsidRPr="00A4401E" w:rsidRDefault="00A4401E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ake</w:t>
      </w:r>
    </w:p>
    <w:p w14:paraId="4BA868FC" w14:textId="071EDCE0" w:rsidR="0053448E" w:rsidRDefault="00A4401E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make </w:t>
      </w:r>
      <w:proofErr w:type="gramStart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stall</w:t>
      </w:r>
      <w:proofErr w:type="gramEnd"/>
    </w:p>
    <w:p w14:paraId="0D2C2B94" w14:textId="2CF9B432" w:rsidR="00E658B8" w:rsidRDefault="008E48E9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cd ~</w:t>
      </w:r>
      <w:proofErr w:type="gramStart"/>
      <w:r w:rsidR="00E658B8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/.</w:t>
      </w:r>
      <w:proofErr w:type="spellStart"/>
      <w:r w:rsidR="00E658B8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xschem</w:t>
      </w:r>
      <w:proofErr w:type="spellEnd"/>
      <w:proofErr w:type="gramEnd"/>
    </w:p>
    <w:p w14:paraId="6F3F0684" w14:textId="7E2A8213" w:rsidR="00681847" w:rsidRDefault="00681847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proofErr w:type="spellStart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mkdir</w:t>
      </w:r>
      <w:proofErr w:type="spellEnd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 xml:space="preserve"> simulations</w:t>
      </w:r>
    </w:p>
    <w:p w14:paraId="6CDC426A" w14:textId="2B2FC511" w:rsidR="00681847" w:rsidRDefault="00681847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proofErr w:type="spellStart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sudo</w:t>
      </w:r>
      <w:proofErr w:type="spellEnd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 xml:space="preserve"> </w:t>
      </w:r>
      <w:proofErr w:type="gramStart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nano .</w:t>
      </w:r>
      <w:proofErr w:type="spellStart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spiceinit</w:t>
      </w:r>
      <w:proofErr w:type="spellEnd"/>
      <w:proofErr w:type="gramEnd"/>
      <w:r w:rsid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-----[</w:t>
      </w:r>
      <w:r w:rsidR="00A17D97" w:rsidRPr="00A17D97">
        <w:t xml:space="preserve"> </w:t>
      </w:r>
      <w:r w:rsidR="00A17D97" w:rsidRP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 xml:space="preserve">set </w:t>
      </w:r>
      <w:proofErr w:type="spellStart"/>
      <w:r w:rsidR="00A17D97" w:rsidRP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ngbehavior</w:t>
      </w:r>
      <w:proofErr w:type="spellEnd"/>
      <w:r w:rsidR="00A17D97" w:rsidRP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=</w:t>
      </w:r>
      <w:proofErr w:type="spellStart"/>
      <w:r w:rsidR="00A17D97" w:rsidRP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hs</w:t>
      </w:r>
      <w:proofErr w:type="spellEnd"/>
      <w:r w:rsid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]</w:t>
      </w:r>
    </w:p>
    <w:p w14:paraId="478E1B5B" w14:textId="77777777" w:rsidR="0056086D" w:rsidRDefault="0056086D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</w:p>
    <w:p w14:paraId="2167B4D4" w14:textId="2E242B64" w:rsidR="0056086D" w:rsidRDefault="00FD18E5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-----------------</w:t>
      </w:r>
    </w:p>
    <w:p w14:paraId="5E886829" w14:textId="7C7BF998" w:rsidR="00FD18E5" w:rsidRPr="00E7669F" w:rsidRDefault="00FD18E5" w:rsidP="00A4401E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7669F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Run </w:t>
      </w:r>
      <w:proofErr w:type="spellStart"/>
      <w:r w:rsidRPr="00E7669F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verilo</w:t>
      </w:r>
      <w:proofErr w:type="spellEnd"/>
      <w:r w:rsidRPr="00E7669F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/</w:t>
      </w:r>
      <w:proofErr w:type="spellStart"/>
      <w:proofErr w:type="gramStart"/>
      <w:r w:rsidRPr="00E7669F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carus</w:t>
      </w:r>
      <w:proofErr w:type="spellEnd"/>
      <w:proofErr w:type="gramEnd"/>
    </w:p>
    <w:p w14:paraId="4FF1C281" w14:textId="09E96C85" w:rsidR="00FD18E5" w:rsidRDefault="003F0B20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verilog</w:t>
      </w:r>
      <w:proofErr w:type="spellEnd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proofErr w:type="gram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file.v</w:t>
      </w:r>
      <w:proofErr w:type="spellEnd"/>
      <w:proofErr w:type="gramEnd"/>
    </w:p>
    <w:p w14:paraId="4BD07797" w14:textId="5685B92B" w:rsidR="003F0B20" w:rsidRDefault="003F0B20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vp</w:t>
      </w:r>
      <w:proofErr w:type="spellEnd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a.out</w:t>
      </w:r>
      <w:proofErr w:type="spellEnd"/>
    </w:p>
    <w:p w14:paraId="7CD8B8D9" w14:textId="02E8C462" w:rsidR="00E7669F" w:rsidRDefault="00E7669F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--------------------------</w:t>
      </w:r>
    </w:p>
    <w:p w14:paraId="041445C6" w14:textId="42F86A95" w:rsidR="00E7669F" w:rsidRPr="00BB6118" w:rsidRDefault="00981560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b/>
          <w:bCs/>
          <w:color w:val="1E1F2A"/>
          <w:kern w:val="0"/>
          <w:sz w:val="24"/>
          <w:szCs w:val="24"/>
          <w14:ligatures w14:val="none"/>
        </w:rPr>
      </w:pPr>
      <w:proofErr w:type="spellStart"/>
      <w:r w:rsidRPr="00BB6118">
        <w:rPr>
          <w:rFonts w:ascii="Segoe UI" w:eastAsia="Times New Roman" w:hAnsi="Segoe UI" w:cs="Segoe UI"/>
          <w:b/>
          <w:bCs/>
          <w:color w:val="1E1F2A"/>
          <w:kern w:val="0"/>
          <w:sz w:val="24"/>
          <w:szCs w:val="24"/>
          <w14:ligatures w14:val="none"/>
        </w:rPr>
        <w:t>Vdd</w:t>
      </w:r>
      <w:proofErr w:type="spellEnd"/>
      <w:r w:rsidRPr="00BB6118">
        <w:rPr>
          <w:rFonts w:ascii="Segoe UI" w:eastAsia="Times New Roman" w:hAnsi="Segoe UI" w:cs="Segoe UI"/>
          <w:b/>
          <w:bCs/>
          <w:color w:val="1E1F2A"/>
          <w:kern w:val="0"/>
          <w:sz w:val="24"/>
          <w:szCs w:val="24"/>
          <w14:ligatures w14:val="none"/>
        </w:rPr>
        <w:t xml:space="preserve"> = 5 Volt</w:t>
      </w:r>
    </w:p>
    <w:p w14:paraId="408193F0" w14:textId="2D87F738" w:rsidR="00981560" w:rsidRDefault="00981560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</w:pPr>
      <w:proofErr w:type="spellStart"/>
      <w:r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  <w:t>Vsat_max</w:t>
      </w:r>
      <w:proofErr w:type="spellEnd"/>
      <w:r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  <w:t xml:space="preserve"> = 4.</w:t>
      </w:r>
      <w:r w:rsidR="00F21D72"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  <w:t>616</w:t>
      </w:r>
    </w:p>
    <w:p w14:paraId="0EAA25C8" w14:textId="606D817E" w:rsidR="00F03625" w:rsidRDefault="005E0F35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</w:pPr>
      <w:r>
        <w:rPr>
          <w:rFonts w:ascii="Segoe UI" w:eastAsia="Times New Roman" w:hAnsi="Segoe UI" w:cs="Segoe UI"/>
          <w:noProof/>
          <w:color w:val="1E1F2A"/>
          <w:kern w:val="0"/>
          <w:sz w:val="24"/>
          <w:szCs w:val="24"/>
          <w14:ligatures w14:val="none"/>
        </w:rPr>
        <w:lastRenderedPageBreak/>
        <w:drawing>
          <wp:inline distT="0" distB="0" distL="0" distR="0" wp14:anchorId="1ABCB17F" wp14:editId="5A476303">
            <wp:extent cx="6710619" cy="1987826"/>
            <wp:effectExtent l="0" t="0" r="0" b="0"/>
            <wp:docPr id="833437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6853" cy="1995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D1F1C" w14:textId="77777777" w:rsidR="00F03625" w:rsidRPr="00E7669F" w:rsidRDefault="00F03625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</w:pPr>
    </w:p>
    <w:p w14:paraId="617E33B3" w14:textId="4B77F5D0" w:rsidR="00E7669F" w:rsidRDefault="00BB5288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sat_min</w:t>
      </w:r>
      <w:proofErr w:type="spellEnd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= </w:t>
      </w:r>
      <w:r w:rsidR="00B32E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81.3mV</w:t>
      </w:r>
      <w:r w:rsidR="00254B24">
        <w:rPr>
          <w:rFonts w:ascii="Segoe UI" w:eastAsia="Times New Roman" w:hAnsi="Segoe UI" w:cs="Segoe UI"/>
          <w:noProof/>
          <w:color w:val="212121"/>
          <w:kern w:val="0"/>
          <w:sz w:val="23"/>
          <w:szCs w:val="23"/>
          <w:shd w:val="clear" w:color="auto" w:fill="FFFFFF"/>
          <w14:ligatures w14:val="none"/>
        </w:rPr>
        <w:drawing>
          <wp:inline distT="0" distB="0" distL="0" distR="0" wp14:anchorId="38AA1599" wp14:editId="46FF4E9F">
            <wp:extent cx="5931535" cy="1757045"/>
            <wp:effectExtent l="0" t="0" r="0" b="0"/>
            <wp:docPr id="1893605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0A141" w14:textId="05438B4D" w:rsidR="00472D90" w:rsidRDefault="007D4B85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oltage range = 4.616 – 0.</w:t>
      </w:r>
      <w:r w:rsidR="007D725D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4813 = </w:t>
      </w:r>
      <w:r w:rsidR="00295B85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.1347</w:t>
      </w:r>
      <w:r w:rsidR="00C1167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V</w:t>
      </w:r>
    </w:p>
    <w:p w14:paraId="5EAC59E3" w14:textId="41806A03" w:rsidR="002F07AE" w:rsidRDefault="00F05D44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</w:t>
      </w:r>
      <w:r w:rsidR="008A0D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tep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voltage </w:t>
      </w:r>
      <w:r w:rsidR="00E35BA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= </w:t>
      </w:r>
      <w:r w:rsidR="00EE107F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.1347/15 = 0.275647</w:t>
      </w:r>
    </w:p>
    <w:p w14:paraId="197B4CBE" w14:textId="3595EC61" w:rsidR="00672CC8" w:rsidRDefault="00672CC8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: 0.4813</w:t>
      </w:r>
    </w:p>
    <w:p w14:paraId="4B69B95C" w14:textId="75626A9D" w:rsidR="00672CC8" w:rsidRDefault="00672CC8" w:rsidP="00672CC8">
      <w:pPr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2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0.756947</w:t>
      </w:r>
    </w:p>
    <w:p w14:paraId="59B1098A" w14:textId="6D9F08AB" w:rsidR="00526CF1" w:rsidRPr="006C7572" w:rsidRDefault="00EE321C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Arial" w:eastAsia="Times New Roman" w:hAnsi="Arial" w:cs="Arial"/>
          <w:noProof/>
          <w:kern w:val="0"/>
          <w:sz w:val="20"/>
          <w:szCs w:val="20"/>
          <w14:ligatures w14:val="none"/>
        </w:rPr>
        <w:drawing>
          <wp:inline distT="0" distB="0" distL="0" distR="0" wp14:anchorId="686293D5" wp14:editId="4C337868">
            <wp:extent cx="5931535" cy="1757045"/>
            <wp:effectExtent l="0" t="0" r="0" b="0"/>
            <wp:docPr id="2058695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C52F2" w14:textId="733506FD" w:rsidR="00672CC8" w:rsidRDefault="00672CC8" w:rsidP="00672CC8">
      <w:pPr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3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032594</w:t>
      </w:r>
    </w:p>
    <w:p w14:paraId="7B4978EF" w14:textId="749252DA" w:rsidR="00752366" w:rsidRPr="006C7572" w:rsidRDefault="007E3FE0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Arial" w:eastAsia="Times New Roman" w:hAnsi="Arial" w:cs="Arial"/>
          <w:noProof/>
          <w:kern w:val="0"/>
          <w:sz w:val="20"/>
          <w:szCs w:val="20"/>
          <w14:ligatures w14:val="none"/>
        </w:rPr>
        <w:lastRenderedPageBreak/>
        <w:drawing>
          <wp:inline distT="0" distB="0" distL="0" distR="0" wp14:anchorId="078C0B81" wp14:editId="53C98223">
            <wp:extent cx="5931535" cy="1757045"/>
            <wp:effectExtent l="0" t="0" r="0" b="0"/>
            <wp:docPr id="4670453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4866C" w14:textId="59F94DCC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308241</w:t>
      </w:r>
    </w:p>
    <w:p w14:paraId="5B6EB791" w14:textId="1CF6080E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5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583888</w:t>
      </w:r>
    </w:p>
    <w:p w14:paraId="293B066B" w14:textId="02C10BC7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6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859535</w:t>
      </w:r>
    </w:p>
    <w:p w14:paraId="2A00B2EA" w14:textId="21848B6D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7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135182</w:t>
      </w:r>
    </w:p>
    <w:p w14:paraId="5FD4CDB7" w14:textId="1B67E886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8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410829</w:t>
      </w:r>
    </w:p>
    <w:p w14:paraId="429A5B49" w14:textId="47124F4D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9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686476</w:t>
      </w:r>
    </w:p>
    <w:p w14:paraId="1EC8565C" w14:textId="12A6D2FA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0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96212</w:t>
      </w:r>
    </w:p>
    <w:p w14:paraId="21755EE8" w14:textId="2A86C80A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1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3.23777</w:t>
      </w:r>
    </w:p>
    <w:p w14:paraId="17482E80" w14:textId="2C2001CB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2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3.513417</w:t>
      </w:r>
    </w:p>
    <w:p w14:paraId="17DA2073" w14:textId="07953D34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3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3.789064</w:t>
      </w:r>
    </w:p>
    <w:p w14:paraId="099E6A70" w14:textId="242F0B70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4.064711</w:t>
      </w:r>
    </w:p>
    <w:p w14:paraId="6B6D1318" w14:textId="26AAECA6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5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B22CC2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4.340358</w:t>
      </w:r>
    </w:p>
    <w:p w14:paraId="0A2BF5AD" w14:textId="501BB4C6" w:rsidR="00672CC8" w:rsidRDefault="00672CC8" w:rsidP="00A4401E">
      <w:pPr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6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B22CC2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4.616005</w:t>
      </w:r>
    </w:p>
    <w:p w14:paraId="54D953B8" w14:textId="65B7606D" w:rsidR="00BB6118" w:rsidRPr="00BB6118" w:rsidRDefault="00BB6118" w:rsidP="00A4401E">
      <w:pPr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proofErr w:type="spellStart"/>
      <w:r w:rsidRPr="00BB6118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Vdd</w:t>
      </w:r>
      <w:proofErr w:type="spellEnd"/>
      <w:r w:rsidRPr="00BB6118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 = 1.8 V</w:t>
      </w:r>
    </w:p>
    <w:p w14:paraId="525F4C69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: 0.353900000</w:t>
      </w:r>
    </w:p>
    <w:p w14:paraId="2D034ADC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2: 0.432773300</w:t>
      </w:r>
    </w:p>
    <w:p w14:paraId="725BB748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3: 0.511646600</w:t>
      </w:r>
    </w:p>
    <w:p w14:paraId="43932B6F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6:0.748266500</w:t>
      </w:r>
    </w:p>
    <w:p w14:paraId="7FF618E9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5:0.669393200</w:t>
      </w:r>
    </w:p>
    <w:p w14:paraId="1F26AFD0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4: 0.590519900</w:t>
      </w:r>
    </w:p>
    <w:p w14:paraId="2A337A22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lastRenderedPageBreak/>
        <w:t>Sat. 7:0.827139800</w:t>
      </w:r>
    </w:p>
    <w:p w14:paraId="13E12D57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8:0.906013100</w:t>
      </w:r>
    </w:p>
    <w:p w14:paraId="409524EB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9:0.984886400</w:t>
      </w:r>
    </w:p>
    <w:p w14:paraId="34B61BB2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0:1.063759700</w:t>
      </w:r>
    </w:p>
    <w:p w14:paraId="49514AB7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1:1.142633000</w:t>
      </w:r>
    </w:p>
    <w:p w14:paraId="4EAC1A28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2:1.221506300</w:t>
      </w:r>
    </w:p>
    <w:p w14:paraId="3B745BE7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3:1.300379600</w:t>
      </w:r>
    </w:p>
    <w:p w14:paraId="2A385A17" w14:textId="79F691EB" w:rsidR="00BB6118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4:1.379252900</w:t>
      </w:r>
    </w:p>
    <w:p w14:paraId="06A0DC7E" w14:textId="77777777" w:rsidR="00BA215A" w:rsidRDefault="00BA215A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4112BE2A" w14:textId="17838E6B" w:rsidR="00BA215A" w:rsidRPr="006C7572" w:rsidRDefault="00BA215A" w:rsidP="00B22CC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sectPr w:rsidR="00BA215A" w:rsidRPr="006C75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f-mono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B6FC2"/>
    <w:multiLevelType w:val="hybridMultilevel"/>
    <w:tmpl w:val="1ECA7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060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TC2sDQ1MjMwtzRU0lEKTi0uzszPAykwrgUA0tR/uiwAAAA="/>
  </w:docVars>
  <w:rsids>
    <w:rsidRoot w:val="000B4EBF"/>
    <w:rsid w:val="00031569"/>
    <w:rsid w:val="00041FB8"/>
    <w:rsid w:val="00084064"/>
    <w:rsid w:val="000846A7"/>
    <w:rsid w:val="000B4448"/>
    <w:rsid w:val="000B4EBF"/>
    <w:rsid w:val="000C36E0"/>
    <w:rsid w:val="000C5184"/>
    <w:rsid w:val="00112FCA"/>
    <w:rsid w:val="0011499E"/>
    <w:rsid w:val="00120B93"/>
    <w:rsid w:val="00124430"/>
    <w:rsid w:val="001332A2"/>
    <w:rsid w:val="00140777"/>
    <w:rsid w:val="001611F7"/>
    <w:rsid w:val="00161F12"/>
    <w:rsid w:val="00172AEF"/>
    <w:rsid w:val="00174D99"/>
    <w:rsid w:val="0019641F"/>
    <w:rsid w:val="00197FA0"/>
    <w:rsid w:val="001A47B5"/>
    <w:rsid w:val="001B4F4D"/>
    <w:rsid w:val="001E5999"/>
    <w:rsid w:val="001F3596"/>
    <w:rsid w:val="002109F6"/>
    <w:rsid w:val="0022230A"/>
    <w:rsid w:val="00254B24"/>
    <w:rsid w:val="002559A2"/>
    <w:rsid w:val="00263E18"/>
    <w:rsid w:val="00295B85"/>
    <w:rsid w:val="002A06DB"/>
    <w:rsid w:val="002F07AE"/>
    <w:rsid w:val="00352B96"/>
    <w:rsid w:val="00356F80"/>
    <w:rsid w:val="003A448C"/>
    <w:rsid w:val="003B4F55"/>
    <w:rsid w:val="003C74DD"/>
    <w:rsid w:val="003D684D"/>
    <w:rsid w:val="003F0B20"/>
    <w:rsid w:val="003F0C5F"/>
    <w:rsid w:val="003F5A45"/>
    <w:rsid w:val="00411434"/>
    <w:rsid w:val="004233C9"/>
    <w:rsid w:val="00426D42"/>
    <w:rsid w:val="00427B62"/>
    <w:rsid w:val="004618DE"/>
    <w:rsid w:val="00472D90"/>
    <w:rsid w:val="0047707C"/>
    <w:rsid w:val="00493E7F"/>
    <w:rsid w:val="00497BC7"/>
    <w:rsid w:val="004C009D"/>
    <w:rsid w:val="004C09FC"/>
    <w:rsid w:val="004E22FB"/>
    <w:rsid w:val="004E66B1"/>
    <w:rsid w:val="004E682E"/>
    <w:rsid w:val="004F3937"/>
    <w:rsid w:val="00506CA6"/>
    <w:rsid w:val="00526CF1"/>
    <w:rsid w:val="00530E56"/>
    <w:rsid w:val="0053448E"/>
    <w:rsid w:val="00554B28"/>
    <w:rsid w:val="00555EFB"/>
    <w:rsid w:val="0056086D"/>
    <w:rsid w:val="005719AC"/>
    <w:rsid w:val="00576A0C"/>
    <w:rsid w:val="005826FF"/>
    <w:rsid w:val="00594573"/>
    <w:rsid w:val="005B56B8"/>
    <w:rsid w:val="005D3FF5"/>
    <w:rsid w:val="005E0F35"/>
    <w:rsid w:val="00633172"/>
    <w:rsid w:val="00662F03"/>
    <w:rsid w:val="00672CC8"/>
    <w:rsid w:val="00681847"/>
    <w:rsid w:val="00691662"/>
    <w:rsid w:val="006A7182"/>
    <w:rsid w:val="006B5832"/>
    <w:rsid w:val="006C7572"/>
    <w:rsid w:val="007069E9"/>
    <w:rsid w:val="00721498"/>
    <w:rsid w:val="00723A61"/>
    <w:rsid w:val="00726EC1"/>
    <w:rsid w:val="00752366"/>
    <w:rsid w:val="0075744E"/>
    <w:rsid w:val="0077028B"/>
    <w:rsid w:val="00775A8F"/>
    <w:rsid w:val="007915C2"/>
    <w:rsid w:val="007D4B85"/>
    <w:rsid w:val="007D65A0"/>
    <w:rsid w:val="007D725D"/>
    <w:rsid w:val="007E279C"/>
    <w:rsid w:val="007E3FE0"/>
    <w:rsid w:val="00812575"/>
    <w:rsid w:val="0083304D"/>
    <w:rsid w:val="00847A7D"/>
    <w:rsid w:val="00856FD8"/>
    <w:rsid w:val="008975F6"/>
    <w:rsid w:val="008A0DD1"/>
    <w:rsid w:val="008D420F"/>
    <w:rsid w:val="008E0877"/>
    <w:rsid w:val="008E48E9"/>
    <w:rsid w:val="008E49D1"/>
    <w:rsid w:val="009135EA"/>
    <w:rsid w:val="00941BDD"/>
    <w:rsid w:val="009475D7"/>
    <w:rsid w:val="009504DF"/>
    <w:rsid w:val="00956AF0"/>
    <w:rsid w:val="009702A5"/>
    <w:rsid w:val="00981560"/>
    <w:rsid w:val="00985B3B"/>
    <w:rsid w:val="009C6B3B"/>
    <w:rsid w:val="00A01D50"/>
    <w:rsid w:val="00A04FFC"/>
    <w:rsid w:val="00A17D97"/>
    <w:rsid w:val="00A247DF"/>
    <w:rsid w:val="00A4401E"/>
    <w:rsid w:val="00A62481"/>
    <w:rsid w:val="00A77187"/>
    <w:rsid w:val="00A773C9"/>
    <w:rsid w:val="00A81810"/>
    <w:rsid w:val="00A966B0"/>
    <w:rsid w:val="00AC3E3B"/>
    <w:rsid w:val="00AD18DB"/>
    <w:rsid w:val="00B22CC2"/>
    <w:rsid w:val="00B32E96"/>
    <w:rsid w:val="00B71DDF"/>
    <w:rsid w:val="00B900FC"/>
    <w:rsid w:val="00BA215A"/>
    <w:rsid w:val="00BB296B"/>
    <w:rsid w:val="00BB5288"/>
    <w:rsid w:val="00BB6118"/>
    <w:rsid w:val="00BC0D07"/>
    <w:rsid w:val="00BE0DD9"/>
    <w:rsid w:val="00BF1930"/>
    <w:rsid w:val="00C11671"/>
    <w:rsid w:val="00C12423"/>
    <w:rsid w:val="00C172C3"/>
    <w:rsid w:val="00C66557"/>
    <w:rsid w:val="00C77074"/>
    <w:rsid w:val="00C8113C"/>
    <w:rsid w:val="00C81950"/>
    <w:rsid w:val="00CB22F1"/>
    <w:rsid w:val="00CC36B0"/>
    <w:rsid w:val="00CD46F7"/>
    <w:rsid w:val="00D11BA5"/>
    <w:rsid w:val="00D44678"/>
    <w:rsid w:val="00D556F6"/>
    <w:rsid w:val="00D61433"/>
    <w:rsid w:val="00D71552"/>
    <w:rsid w:val="00D73337"/>
    <w:rsid w:val="00D83A2D"/>
    <w:rsid w:val="00D84D0A"/>
    <w:rsid w:val="00D96D94"/>
    <w:rsid w:val="00DA29DB"/>
    <w:rsid w:val="00DB479A"/>
    <w:rsid w:val="00DC1EB0"/>
    <w:rsid w:val="00DD0BE8"/>
    <w:rsid w:val="00DD27DF"/>
    <w:rsid w:val="00DD59F8"/>
    <w:rsid w:val="00DE311D"/>
    <w:rsid w:val="00DE7CAA"/>
    <w:rsid w:val="00DF7514"/>
    <w:rsid w:val="00E010B8"/>
    <w:rsid w:val="00E13D0B"/>
    <w:rsid w:val="00E35BA1"/>
    <w:rsid w:val="00E36BD6"/>
    <w:rsid w:val="00E378F9"/>
    <w:rsid w:val="00E55D30"/>
    <w:rsid w:val="00E658B8"/>
    <w:rsid w:val="00E7669F"/>
    <w:rsid w:val="00E7721C"/>
    <w:rsid w:val="00ED0081"/>
    <w:rsid w:val="00ED3A9E"/>
    <w:rsid w:val="00EE107F"/>
    <w:rsid w:val="00EE321C"/>
    <w:rsid w:val="00EF767E"/>
    <w:rsid w:val="00F03625"/>
    <w:rsid w:val="00F046C9"/>
    <w:rsid w:val="00F04DAE"/>
    <w:rsid w:val="00F05D44"/>
    <w:rsid w:val="00F06FB3"/>
    <w:rsid w:val="00F14931"/>
    <w:rsid w:val="00F21D72"/>
    <w:rsid w:val="00F3065E"/>
    <w:rsid w:val="00F37C22"/>
    <w:rsid w:val="00F80D04"/>
    <w:rsid w:val="00FB02D5"/>
    <w:rsid w:val="00FD013D"/>
    <w:rsid w:val="00FD18E5"/>
    <w:rsid w:val="00FF4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840BA"/>
  <w15:chartTrackingRefBased/>
  <w15:docId w15:val="{BED1FB32-4A18-47AA-BC83-3536A09DB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5D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1B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900F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6F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6F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6FB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900FC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33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33C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C172C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C172C3"/>
  </w:style>
  <w:style w:type="character" w:customStyle="1" w:styleId="Heading2Char">
    <w:name w:val="Heading 2 Char"/>
    <w:basedOn w:val="DefaultParagraphFont"/>
    <w:link w:val="Heading2"/>
    <w:uiPriority w:val="9"/>
    <w:semiHidden/>
    <w:rsid w:val="00D11B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55D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56A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8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88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69400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92320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92895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3341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53704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5869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126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139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9076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1224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1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eb02.gonzaga.edu/faculty/talarico/vlsi/xschemTut.html" TargetMode="External"/><Relationship Id="rId13" Type="http://schemas.openxmlformats.org/officeDocument/2006/relationships/hyperlink" Target="https://learning.edx.org/course/course-v1:HarveyMuddX+ENGR85A+3T2021/home" TargetMode="External"/><Relationship Id="rId18" Type="http://schemas.openxmlformats.org/officeDocument/2006/relationships/hyperlink" Target="https://youtu.be/BIqLk23hE90?list=PLZU5hLL_713x0_AV_rVbay0pWmED7992G" TargetMode="External"/><Relationship Id="rId26" Type="http://schemas.openxmlformats.org/officeDocument/2006/relationships/image" Target="media/image3.png"/><Relationship Id="rId3" Type="http://schemas.openxmlformats.org/officeDocument/2006/relationships/settings" Target="settings.xml"/><Relationship Id="rId21" Type="http://schemas.openxmlformats.org/officeDocument/2006/relationships/hyperlink" Target="https://xschem.sourceforge.io/stefan/xschem_man/install_xschem.html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youtube.com/playlist?list=PLvXKBnlvcSm30Y0zu1765oG_x-ECU8tVG" TargetMode="External"/><Relationship Id="rId17" Type="http://schemas.openxmlformats.org/officeDocument/2006/relationships/hyperlink" Target="https://www.youtube.com/playlist?list=PLZU5hLL_713x0_AV_rVbay0pWmED7992G" TargetMode="External"/><Relationship Id="rId25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s://www.eng.biu.ac.il/temanad/digital-vlsi-design/" TargetMode="External"/><Relationship Id="rId20" Type="http://schemas.openxmlformats.org/officeDocument/2006/relationships/hyperlink" Target="https://youtu.be/jXmmxO8WG8s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Logic_level" TargetMode="External"/><Relationship Id="rId11" Type="http://schemas.openxmlformats.org/officeDocument/2006/relationships/hyperlink" Target="https://github.com/Swagatika-Meher/msvsd2bitcomp" TargetMode="External"/><Relationship Id="rId24" Type="http://schemas.openxmlformats.org/officeDocument/2006/relationships/hyperlink" Target="https://github.com/ngspice/ngspice.git" TargetMode="External"/><Relationship Id="rId5" Type="http://schemas.openxmlformats.org/officeDocument/2006/relationships/hyperlink" Target="https://www.youtube.com/watch?v=bm3l21ExLOY&amp;list=PLgsDG5BJZpBTEUaxjfvYUiMPpUPU_vQpr" TargetMode="External"/><Relationship Id="rId15" Type="http://schemas.openxmlformats.org/officeDocument/2006/relationships/hyperlink" Target="https://www.classcentral.com/subject/vlsi?free=true" TargetMode="External"/><Relationship Id="rId23" Type="http://schemas.openxmlformats.org/officeDocument/2006/relationships/hyperlink" Target="https://www.engineerwikis.com/wikis/installation-of-xschem" TargetMode="External"/><Relationship Id="rId28" Type="http://schemas.openxmlformats.org/officeDocument/2006/relationships/image" Target="media/image5.png"/><Relationship Id="rId10" Type="http://schemas.openxmlformats.org/officeDocument/2006/relationships/hyperlink" Target="https://www.youtube.com/playlist?list=PLfGJEQLQIDBN0VsXQ68_FEYyqcym8CTDN" TargetMode="External"/><Relationship Id="rId19" Type="http://schemas.openxmlformats.org/officeDocument/2006/relationships/hyperlink" Target="https://github.com/bluecmd/learn-sky130/blob/main/schematic/xschem/getting-started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sic-world.com/verilog/veritut.html" TargetMode="External"/><Relationship Id="rId14" Type="http://schemas.openxmlformats.org/officeDocument/2006/relationships/hyperlink" Target="https://www.vlsiuniverse.com/digital-thermometer-code-in-verilog-vhdl-flash-adc-binary-encoder/" TargetMode="External"/><Relationship Id="rId22" Type="http://schemas.openxmlformats.org/officeDocument/2006/relationships/hyperlink" Target="https://anthonywall.ie/opentools/" TargetMode="External"/><Relationship Id="rId27" Type="http://schemas.openxmlformats.org/officeDocument/2006/relationships/image" Target="media/image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59</TotalTime>
  <Pages>1</Pages>
  <Words>958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b Barua</dc:creator>
  <cp:keywords/>
  <dc:description/>
  <cp:lastModifiedBy>Sajib Barua</cp:lastModifiedBy>
  <cp:revision>189</cp:revision>
  <dcterms:created xsi:type="dcterms:W3CDTF">2023-08-04T16:32:00Z</dcterms:created>
  <dcterms:modified xsi:type="dcterms:W3CDTF">2023-10-0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04T16:33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297dc55-6673-4d23-9e43-48cddbce4f9e</vt:lpwstr>
  </property>
  <property fmtid="{D5CDD505-2E9C-101B-9397-08002B2CF9AE}" pid="7" name="MSIP_Label_defa4170-0d19-0005-0004-bc88714345d2_ActionId">
    <vt:lpwstr>63f483ca-9848-44f4-809e-4baf551e264d</vt:lpwstr>
  </property>
  <property fmtid="{D5CDD505-2E9C-101B-9397-08002B2CF9AE}" pid="8" name="MSIP_Label_defa4170-0d19-0005-0004-bc88714345d2_ContentBits">
    <vt:lpwstr>0</vt:lpwstr>
  </property>
</Properties>
</file>